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bookmarkStart w:id="0" w:name="OLE_LINK1"/>
      <w:bookmarkStart w:id="1" w:name="OLE_LINK2"/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646C98E0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D56524">
        <w:rPr>
          <w:rFonts w:ascii="Times New Roman" w:eastAsia="Calibri" w:hAnsi="Times New Roman" w:cs="Times New Roman"/>
          <w:b/>
          <w:sz w:val="32"/>
          <w:szCs w:val="48"/>
        </w:rPr>
        <w:t>T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bookmarkStart w:id="2" w:name="_GoBack"/>
      <w:bookmarkEnd w:id="2"/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1AABBB50" w14:textId="3BF0C0D9" w:rsidR="00D94B6A" w:rsidRDefault="00D94B6A" w:rsidP="00D94B6A">
      <w:pPr>
        <w:pStyle w:val="ListParagraph"/>
        <w:numPr>
          <w:ilvl w:val="0"/>
          <w:numId w:val="4"/>
        </w:numPr>
      </w:pPr>
      <w:r>
        <w:t>A triangle and a circle have four intersection points:</w:t>
      </w:r>
    </w:p>
    <w:p w14:paraId="493D99B2" w14:textId="2453D60D" w:rsidR="00D94B6A" w:rsidRDefault="00D94B6A" w:rsidP="00D94B6A">
      <w:r>
        <w:t>There is one intersection on each one of the two sides. Two other intersections are on the third side of the triangle.</w:t>
      </w:r>
    </w:p>
    <w:p w14:paraId="76816EC0" w14:textId="77777777" w:rsidR="00D94B6A" w:rsidRDefault="00D94B6A" w:rsidP="00D94B6A">
      <w:pPr>
        <w:jc w:val="center"/>
      </w:pPr>
      <w:r>
        <w:rPr>
          <w:noProof/>
        </w:rPr>
        <w:drawing>
          <wp:inline distT="0" distB="0" distL="0" distR="0" wp14:anchorId="77A41DA9" wp14:editId="6E12E729">
            <wp:extent cx="2559050" cy="244656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983" cy="245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2B97A" w14:textId="77777777" w:rsidR="00D94B6A" w:rsidRDefault="00D94B6A" w:rsidP="00D94B6A"/>
    <w:p w14:paraId="573B5CCD" w14:textId="4BB0595C" w:rsidR="00D94B6A" w:rsidRDefault="00D94B6A" w:rsidP="00D94B6A">
      <w:pPr>
        <w:pStyle w:val="ListParagraph"/>
        <w:numPr>
          <w:ilvl w:val="0"/>
          <w:numId w:val="4"/>
        </w:numPr>
      </w:pPr>
      <w:r>
        <w:t xml:space="preserve">A line </w:t>
      </w:r>
      <w:r w:rsidR="000C3E4C">
        <w:t xml:space="preserve">segment </w:t>
      </w:r>
      <w:r>
        <w:t>and a circle have one intersection point:</w:t>
      </w:r>
    </w:p>
    <w:p w14:paraId="1B640475" w14:textId="71CD4C5B" w:rsidR="00D94B6A" w:rsidRDefault="00D94B6A" w:rsidP="00D94B6A">
      <w:r>
        <w:t>The line is tangent to the circle.</w:t>
      </w:r>
    </w:p>
    <w:p w14:paraId="4A5634B8" w14:textId="77777777" w:rsidR="00D94B6A" w:rsidRDefault="00D94B6A" w:rsidP="00D94B6A">
      <w:pPr>
        <w:jc w:val="center"/>
      </w:pPr>
      <w:r>
        <w:rPr>
          <w:noProof/>
        </w:rPr>
        <w:lastRenderedPageBreak/>
        <w:drawing>
          <wp:inline distT="0" distB="0" distL="0" distR="0" wp14:anchorId="663AF904" wp14:editId="7F7008A8">
            <wp:extent cx="2665578" cy="2679700"/>
            <wp:effectExtent l="0" t="0" r="1905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676" cy="2683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163CA" w14:textId="7E7C7758" w:rsidR="00D94B6A" w:rsidRDefault="00D94B6A" w:rsidP="00D94B6A">
      <w:pPr>
        <w:pStyle w:val="ListParagraph"/>
        <w:numPr>
          <w:ilvl w:val="0"/>
          <w:numId w:val="4"/>
        </w:numPr>
      </w:pPr>
      <w:r>
        <w:t xml:space="preserve">A line </w:t>
      </w:r>
      <w:r w:rsidR="000C3E4C">
        <w:t xml:space="preserve">segment </w:t>
      </w:r>
      <w:r>
        <w:t>and a circle have two intersection point</w:t>
      </w:r>
      <w:r w:rsidR="000C3E4C">
        <w:t>s</w:t>
      </w:r>
      <w:r>
        <w:t>:</w:t>
      </w:r>
    </w:p>
    <w:p w14:paraId="636D6AB9" w14:textId="77777777" w:rsidR="00D94B6A" w:rsidRDefault="00D94B6A" w:rsidP="00D94B6A">
      <w:pPr>
        <w:jc w:val="center"/>
      </w:pPr>
      <w:r>
        <w:rPr>
          <w:noProof/>
        </w:rPr>
        <w:drawing>
          <wp:inline distT="0" distB="0" distL="0" distR="0" wp14:anchorId="08091F0E" wp14:editId="60F8FFAD">
            <wp:extent cx="2148038" cy="2311400"/>
            <wp:effectExtent l="0" t="0" r="508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1048" cy="2314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8E3AF" w14:textId="7B436971" w:rsidR="00010F8A" w:rsidRDefault="00E44003" w:rsidP="00D84BDF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470B6218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1680B" w:rsidRPr="00977627">
        <w:rPr>
          <w:noProof/>
        </w:rPr>
        <w:t>one</w:t>
      </w:r>
      <w:r w:rsidR="0001680B">
        <w:t xml:space="preserve"> </w:t>
      </w:r>
      <w:r w:rsidR="00F541FE">
        <w:t>circle</w:t>
      </w:r>
      <w:r w:rsidR="0001680B">
        <w:t xml:space="preserve"> and one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9E47D7" w:rsidP="00377023">
      <w:hyperlink r:id="rId8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9E47D7" w:rsidP="00377023">
      <w:hyperlink r:id="rId9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9E47D7" w:rsidP="00377023">
      <w:pPr>
        <w:rPr>
          <w:rFonts w:eastAsiaTheme="minorEastAsia"/>
        </w:rPr>
      </w:pPr>
      <w:hyperlink r:id="rId10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9E47D7" w:rsidP="00377023">
      <w:hyperlink r:id="rId11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9E47D7" w:rsidP="00377023">
      <w:hyperlink r:id="rId12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7B044664" w14:textId="39C914F0" w:rsidR="00B54239" w:rsidRDefault="009E47D7">
      <w:hyperlink r:id="rId13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  <w:bookmarkEnd w:id="0"/>
      <w:bookmarkEnd w:id="1"/>
    </w:p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22438A"/>
    <w:multiLevelType w:val="hybridMultilevel"/>
    <w:tmpl w:val="87F2D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C73F64"/>
    <w:multiLevelType w:val="hybridMultilevel"/>
    <w:tmpl w:val="355ED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qwUA6TGx5i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C3E4C"/>
    <w:rsid w:val="000E6851"/>
    <w:rsid w:val="000F3F82"/>
    <w:rsid w:val="000F5B0A"/>
    <w:rsid w:val="00106EBD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4B1723"/>
    <w:rsid w:val="0050487D"/>
    <w:rsid w:val="00525D4F"/>
    <w:rsid w:val="0053168C"/>
    <w:rsid w:val="0058528F"/>
    <w:rsid w:val="005F40B3"/>
    <w:rsid w:val="006931B6"/>
    <w:rsid w:val="007064D4"/>
    <w:rsid w:val="00755DC8"/>
    <w:rsid w:val="00770A3C"/>
    <w:rsid w:val="007A1F3E"/>
    <w:rsid w:val="007C3EAF"/>
    <w:rsid w:val="007E218C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929EC"/>
    <w:rsid w:val="009C66AF"/>
    <w:rsid w:val="009E1A57"/>
    <w:rsid w:val="009E47D7"/>
    <w:rsid w:val="009E5425"/>
    <w:rsid w:val="00A076CC"/>
    <w:rsid w:val="00A528E8"/>
    <w:rsid w:val="00A57C00"/>
    <w:rsid w:val="00A90C17"/>
    <w:rsid w:val="00A92977"/>
    <w:rsid w:val="00AD1D18"/>
    <w:rsid w:val="00AF230F"/>
    <w:rsid w:val="00AF6D0D"/>
    <w:rsid w:val="00B132F9"/>
    <w:rsid w:val="00B70244"/>
    <w:rsid w:val="00B76913"/>
    <w:rsid w:val="00B807D8"/>
    <w:rsid w:val="00BA3104"/>
    <w:rsid w:val="00BA4C49"/>
    <w:rsid w:val="00BD584C"/>
    <w:rsid w:val="00C0589D"/>
    <w:rsid w:val="00C52745"/>
    <w:rsid w:val="00C542C6"/>
    <w:rsid w:val="00C67AA6"/>
    <w:rsid w:val="00C8054D"/>
    <w:rsid w:val="00CB7D1C"/>
    <w:rsid w:val="00CC3E27"/>
    <w:rsid w:val="00CF4ABE"/>
    <w:rsid w:val="00D05F55"/>
    <w:rsid w:val="00D118A6"/>
    <w:rsid w:val="00D26C22"/>
    <w:rsid w:val="00D27FDA"/>
    <w:rsid w:val="00D56524"/>
    <w:rsid w:val="00D720F8"/>
    <w:rsid w:val="00D84BDF"/>
    <w:rsid w:val="00D93847"/>
    <w:rsid w:val="00D94B6A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LovcfIugy8" TargetMode="External"/><Relationship Id="rId13" Type="http://schemas.openxmlformats.org/officeDocument/2006/relationships/hyperlink" Target="https://docs.sympy.org/latest/modules/geometry/index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www.triangle-calculato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www.onlinemathlearning.com/circl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olution_of_triangl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2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107</cp:revision>
  <cp:lastPrinted>2018-10-21T08:33:00Z</cp:lastPrinted>
  <dcterms:created xsi:type="dcterms:W3CDTF">2018-10-21T05:53:00Z</dcterms:created>
  <dcterms:modified xsi:type="dcterms:W3CDTF">2018-10-21T16:48:00Z</dcterms:modified>
</cp:coreProperties>
</file>